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04E8FB9C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00F252E2">
        <w:rPr>
          <w:rFonts w:ascii="Times New Roman" w:hAnsi="Times New Roman" w:cs="Times New Roman"/>
          <w:b/>
          <w:bCs/>
          <w:sz w:val="28"/>
        </w:rPr>
        <w:t>Ex. No.:</w:t>
      </w:r>
      <w:r w:rsidR="00F252E2">
        <w:rPr>
          <w:rFonts w:ascii="Times New Roman" w:hAnsi="Times New Roman" w:cs="Times New Roman"/>
          <w:b/>
          <w:bCs/>
          <w:sz w:val="28"/>
        </w:rPr>
        <w:t xml:space="preserve"> 8</w:t>
      </w:r>
      <w:r w:rsidRPr="00F252E2">
        <w:rPr>
          <w:rFonts w:ascii="Times New Roman" w:hAnsi="Times New Roman" w:cs="Times New Roman"/>
          <w:b/>
          <w:bCs/>
          <w:sz w:val="28"/>
        </w:rPr>
        <w:t xml:space="preserve">     </w:t>
      </w:r>
      <w:r w:rsidRPr="00F252E2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</w:t>
      </w:r>
      <w:r w:rsidRPr="3CE7F558">
        <w:rPr>
          <w:rFonts w:ascii="Times New Roman" w:hAnsi="Times New Roman" w:cs="Times New Roman"/>
          <w:sz w:val="24"/>
          <w:szCs w:val="24"/>
        </w:rPr>
        <w:t>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F252E2">
        <w:rPr>
          <w:rFonts w:ascii="Times New Roman" w:hAnsi="Times New Roman" w:cs="Times New Roman"/>
          <w:sz w:val="24"/>
          <w:szCs w:val="24"/>
        </w:rPr>
        <w:t>31-03-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7D56F7EC" w14:textId="3BC74676" w:rsidR="003C7C16" w:rsidRPr="00F252E2" w:rsidRDefault="003C7C16">
      <w:pPr>
        <w:rPr>
          <w:rFonts w:ascii="Times New Roman" w:hAnsi="Times New Roman" w:cs="Times New Roman"/>
          <w:b/>
          <w:bCs/>
          <w:sz w:val="28"/>
        </w:rPr>
      </w:pPr>
      <w:r w:rsidRPr="00F252E2">
        <w:rPr>
          <w:rFonts w:ascii="Times New Roman" w:hAnsi="Times New Roman" w:cs="Times New Roman"/>
          <w:b/>
          <w:bCs/>
          <w:sz w:val="28"/>
        </w:rPr>
        <w:t>Problem statement:</w:t>
      </w:r>
      <w:r w:rsidR="00AA682D" w:rsidRPr="00F252E2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4ED25CA6" w14:textId="77777777" w:rsidR="00F252E2" w:rsidRPr="00F252E2" w:rsidRDefault="00F252E2" w:rsidP="00F252E2">
      <w:pPr>
        <w:rPr>
          <w:rFonts w:ascii="Times New Roman" w:hAnsi="Times New Roman" w:cs="Times New Roman"/>
          <w:sz w:val="24"/>
          <w:szCs w:val="24"/>
        </w:rPr>
      </w:pPr>
      <w:r w:rsidRPr="00F252E2">
        <w:rPr>
          <w:rFonts w:ascii="Times New Roman" w:hAnsi="Times New Roman" w:cs="Times New Roman"/>
          <w:sz w:val="24"/>
          <w:szCs w:val="24"/>
        </w:rPr>
        <w:t>Create an APP for capture image from the camera and store it in database by using Android studio.</w:t>
      </w:r>
    </w:p>
    <w:p w14:paraId="77393799" w14:textId="77777777" w:rsidR="00F252E2" w:rsidRPr="00F252E2" w:rsidRDefault="00F252E2" w:rsidP="00F252E2">
      <w:pPr>
        <w:rPr>
          <w:rFonts w:ascii="Times New Roman" w:hAnsi="Times New Roman" w:cs="Times New Roman"/>
          <w:sz w:val="24"/>
          <w:szCs w:val="24"/>
        </w:rPr>
      </w:pPr>
      <w:r w:rsidRPr="00F252E2">
        <w:rPr>
          <w:rFonts w:ascii="Times New Roman" w:hAnsi="Times New Roman" w:cs="Times New Roman"/>
          <w:sz w:val="24"/>
          <w:szCs w:val="24"/>
        </w:rPr>
        <w:t>1. Using Camera by Using Camera Application</w:t>
      </w:r>
    </w:p>
    <w:p w14:paraId="6916ECFA" w14:textId="77777777" w:rsidR="00F252E2" w:rsidRPr="00F252E2" w:rsidRDefault="00F252E2" w:rsidP="00F252E2">
      <w:pPr>
        <w:rPr>
          <w:rFonts w:ascii="Times New Roman" w:hAnsi="Times New Roman" w:cs="Times New Roman"/>
          <w:sz w:val="24"/>
          <w:szCs w:val="24"/>
        </w:rPr>
      </w:pPr>
      <w:r w:rsidRPr="00F252E2">
        <w:rPr>
          <w:rFonts w:ascii="Times New Roman" w:hAnsi="Times New Roman" w:cs="Times New Roman"/>
          <w:sz w:val="24"/>
          <w:szCs w:val="24"/>
        </w:rPr>
        <w:t>2. Using Camera By using Camera API</w:t>
      </w:r>
    </w:p>
    <w:p w14:paraId="2F8E3186" w14:textId="77777777" w:rsidR="00F252E2" w:rsidRPr="00F252E2" w:rsidRDefault="00F252E2" w:rsidP="00F252E2">
      <w:pPr>
        <w:rPr>
          <w:rFonts w:ascii="Times New Roman" w:hAnsi="Times New Roman" w:cs="Times New Roman"/>
          <w:sz w:val="24"/>
          <w:szCs w:val="24"/>
        </w:rPr>
      </w:pPr>
      <w:r w:rsidRPr="00F252E2">
        <w:rPr>
          <w:rFonts w:ascii="Times New Roman" w:hAnsi="Times New Roman" w:cs="Times New Roman"/>
          <w:sz w:val="24"/>
          <w:szCs w:val="24"/>
        </w:rPr>
        <w:t>3. Camera Permission Declarations in Manifest</w:t>
      </w:r>
    </w:p>
    <w:p w14:paraId="02E110DB" w14:textId="7D8C7B27" w:rsidR="00F252E2" w:rsidRPr="00F252E2" w:rsidRDefault="00F252E2" w:rsidP="00F252E2">
      <w:pPr>
        <w:rPr>
          <w:rFonts w:ascii="Times New Roman" w:hAnsi="Times New Roman" w:cs="Times New Roman"/>
          <w:sz w:val="24"/>
          <w:szCs w:val="24"/>
        </w:rPr>
      </w:pPr>
      <w:r w:rsidRPr="00F252E2">
        <w:rPr>
          <w:rFonts w:ascii="Times New Roman" w:hAnsi="Times New Roman" w:cs="Times New Roman"/>
          <w:sz w:val="24"/>
          <w:szCs w:val="24"/>
        </w:rPr>
        <w:t>4. Camera Example in Android Studio by Using Camera Intent and storing the camera</w:t>
      </w:r>
    </w:p>
    <w:p w14:paraId="5CE858A1" w14:textId="13CBE7BD" w:rsidR="3CE7F558" w:rsidRPr="00F252E2" w:rsidRDefault="3CE7F558" w:rsidP="3CE7F558">
      <w:pPr>
        <w:rPr>
          <w:rFonts w:ascii="Times New Roman" w:hAnsi="Times New Roman" w:cs="Times New Roman"/>
          <w:b/>
          <w:bCs/>
          <w:sz w:val="28"/>
        </w:rPr>
      </w:pPr>
    </w:p>
    <w:p w14:paraId="11E86D48" w14:textId="1393F39F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F252E2">
        <w:rPr>
          <w:rFonts w:ascii="Times New Roman" w:hAnsi="Times New Roman" w:cs="Times New Roman"/>
          <w:b/>
          <w:bCs/>
          <w:sz w:val="28"/>
        </w:rPr>
        <w:t>Design: (Block diagram)</w:t>
      </w:r>
    </w:p>
    <w:p w14:paraId="2DF5E684" w14:textId="77777777" w:rsidR="005C6196" w:rsidRDefault="005C6196" w:rsidP="3CE7F558">
      <w:pPr>
        <w:rPr>
          <w:rFonts w:ascii="Times New Roman" w:hAnsi="Times New Roman" w:cs="Times New Roman"/>
          <w:b/>
          <w:bCs/>
          <w:sz w:val="28"/>
        </w:rPr>
      </w:pPr>
    </w:p>
    <w:p w14:paraId="6FF4C234" w14:textId="2FD347F3" w:rsidR="005C6196" w:rsidRPr="00F252E2" w:rsidRDefault="005C6196" w:rsidP="3CE7F558">
      <w:pPr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0A06A502" wp14:editId="7CDC0F76">
            <wp:extent cx="5875020" cy="47091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020" cy="470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CD60C" w14:textId="3E224298" w:rsidR="003C7C16" w:rsidRPr="00F252E2" w:rsidRDefault="003C7C16">
      <w:pPr>
        <w:rPr>
          <w:b/>
          <w:bCs/>
          <w:sz w:val="28"/>
        </w:rPr>
      </w:pPr>
    </w:p>
    <w:p w14:paraId="1808C1D0" w14:textId="16432582" w:rsidR="003C7C16" w:rsidRPr="00F252E2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F252E2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45C33A77" w14:textId="4A2DE08F" w:rsidR="003C7C16" w:rsidRPr="008A445A" w:rsidRDefault="008A445A" w:rsidP="008A44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45A">
        <w:rPr>
          <w:rFonts w:ascii="Times New Roman" w:hAnsi="Times New Roman" w:cs="Times New Roman"/>
          <w:sz w:val="24"/>
          <w:szCs w:val="24"/>
        </w:rPr>
        <w:t>Android Studio</w:t>
      </w:r>
    </w:p>
    <w:p w14:paraId="4AB45F8E" w14:textId="6A3A7446" w:rsidR="008A445A" w:rsidRPr="008A445A" w:rsidRDefault="008A445A" w:rsidP="008A44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45A">
        <w:rPr>
          <w:rFonts w:ascii="Times New Roman" w:hAnsi="Times New Roman" w:cs="Times New Roman"/>
          <w:sz w:val="24"/>
          <w:szCs w:val="24"/>
        </w:rPr>
        <w:t xml:space="preserve">Java </w:t>
      </w:r>
    </w:p>
    <w:p w14:paraId="0E794489" w14:textId="6BBD2FE0" w:rsidR="008A445A" w:rsidRPr="008A445A" w:rsidRDefault="008A445A" w:rsidP="008A44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45A">
        <w:rPr>
          <w:rFonts w:ascii="Times New Roman" w:hAnsi="Times New Roman" w:cs="Times New Roman"/>
          <w:sz w:val="24"/>
          <w:szCs w:val="24"/>
        </w:rPr>
        <w:t>XML</w:t>
      </w:r>
    </w:p>
    <w:p w14:paraId="53E28B2D" w14:textId="521F1416" w:rsidR="008A445A" w:rsidRPr="008A445A" w:rsidRDefault="008A445A" w:rsidP="008A44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45A">
        <w:rPr>
          <w:rFonts w:ascii="Times New Roman" w:hAnsi="Times New Roman" w:cs="Times New Roman"/>
          <w:sz w:val="24"/>
          <w:szCs w:val="24"/>
        </w:rPr>
        <w:t>Camera API</w:t>
      </w:r>
    </w:p>
    <w:p w14:paraId="31A9B826" w14:textId="5C72DD20" w:rsidR="006128C3" w:rsidRPr="008A445A" w:rsidRDefault="008A445A" w:rsidP="008510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</w:rPr>
      </w:pPr>
      <w:r w:rsidRPr="008A445A">
        <w:rPr>
          <w:rFonts w:ascii="Times New Roman" w:hAnsi="Times New Roman" w:cs="Times New Roman"/>
          <w:sz w:val="24"/>
          <w:szCs w:val="24"/>
        </w:rPr>
        <w:t>SQLite Database</w:t>
      </w:r>
    </w:p>
    <w:p w14:paraId="68C15D0C" w14:textId="77777777" w:rsidR="006128C3" w:rsidRPr="00F252E2" w:rsidRDefault="006128C3">
      <w:pPr>
        <w:rPr>
          <w:rFonts w:ascii="Times New Roman" w:hAnsi="Times New Roman" w:cs="Times New Roman"/>
          <w:b/>
          <w:bCs/>
          <w:sz w:val="28"/>
        </w:rPr>
      </w:pPr>
    </w:p>
    <w:p w14:paraId="250EE42E" w14:textId="5C88A885" w:rsidR="00DD367E" w:rsidRPr="00F252E2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F252E2">
        <w:rPr>
          <w:rFonts w:ascii="Times New Roman" w:hAnsi="Times New Roman" w:cs="Times New Roman"/>
          <w:b/>
          <w:bCs/>
          <w:sz w:val="28"/>
        </w:rPr>
        <w:t>Code:</w:t>
      </w:r>
      <w:r w:rsidR="005C6196">
        <w:rPr>
          <w:rFonts w:ascii="Times New Roman" w:hAnsi="Times New Roman" w:cs="Times New Roman"/>
          <w:b/>
          <w:bCs/>
          <w:sz w:val="28"/>
        </w:rPr>
        <w:t xml:space="preserve"> </w:t>
      </w:r>
      <w:hyperlink r:id="rId9" w:history="1">
        <w:r w:rsidR="005C6196" w:rsidRPr="005C6196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yHlfokWtgY7mpmzB4WT5wDgRodWq2n-i?usp=sharing</w:t>
        </w:r>
      </w:hyperlink>
      <w:r w:rsidR="005C6196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58A29744" w14:textId="77777777" w:rsidR="008A445A" w:rsidRDefault="008A445A">
      <w:pPr>
        <w:rPr>
          <w:rFonts w:ascii="Times New Roman" w:hAnsi="Times New Roman" w:cs="Times New Roman"/>
          <w:b/>
          <w:bCs/>
          <w:sz w:val="28"/>
        </w:rPr>
      </w:pPr>
    </w:p>
    <w:p w14:paraId="17E01456" w14:textId="5483F060" w:rsidR="003C7C16" w:rsidRDefault="3CE7F558">
      <w:pPr>
        <w:rPr>
          <w:rFonts w:ascii="Times New Roman" w:hAnsi="Times New Roman" w:cs="Times New Roman"/>
          <w:b/>
          <w:bCs/>
          <w:sz w:val="28"/>
        </w:rPr>
      </w:pPr>
      <w:r w:rsidRPr="00F252E2">
        <w:rPr>
          <w:rFonts w:ascii="Times New Roman" w:hAnsi="Times New Roman" w:cs="Times New Roman"/>
          <w:b/>
          <w:bCs/>
          <w:sz w:val="28"/>
        </w:rPr>
        <w:t>Screenshots of application:</w:t>
      </w:r>
    </w:p>
    <w:p w14:paraId="64A973E8" w14:textId="53D06DBC" w:rsidR="003B2F6B" w:rsidRDefault="003B2F6B" w:rsidP="00CB3DCD">
      <w:pPr>
        <w:jc w:val="center"/>
        <w:rPr>
          <w:rFonts w:ascii="Times New Roman" w:hAnsi="Times New Roman" w:cs="Times New Roman"/>
          <w:b/>
          <w:bCs/>
          <w:sz w:val="28"/>
        </w:rPr>
      </w:pPr>
    </w:p>
    <w:p w14:paraId="55F45A16" w14:textId="74C3F1CB" w:rsidR="003B2F6B" w:rsidRDefault="003B2F6B" w:rsidP="00CB3DCD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1F8E64F2" wp14:editId="4ABFBEC8">
            <wp:extent cx="1800000" cy="3600000"/>
            <wp:effectExtent l="0" t="0" r="0" b="63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3DCD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noProof/>
        </w:rPr>
        <w:drawing>
          <wp:inline distT="0" distB="0" distL="0" distR="0" wp14:anchorId="7B70EC90" wp14:editId="7518C302">
            <wp:extent cx="1800000" cy="3600000"/>
            <wp:effectExtent l="0" t="0" r="0" b="635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EA75C" w14:textId="487189F0" w:rsidR="003B2F6B" w:rsidRDefault="003B2F6B" w:rsidP="00CB3DCD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lastRenderedPageBreak/>
        <w:drawing>
          <wp:inline distT="0" distB="0" distL="0" distR="0" wp14:anchorId="77BE55E9" wp14:editId="050AD7A4">
            <wp:extent cx="1800000" cy="3600000"/>
            <wp:effectExtent l="0" t="0" r="0" b="635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3DCD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noProof/>
        </w:rPr>
        <w:drawing>
          <wp:inline distT="0" distB="0" distL="0" distR="0" wp14:anchorId="104D1990" wp14:editId="4F3336B9">
            <wp:extent cx="1800000" cy="3600000"/>
            <wp:effectExtent l="0" t="0" r="0" b="635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58A7D" w14:textId="77777777" w:rsidR="005C6196" w:rsidRDefault="005C6196" w:rsidP="00CB3DCD">
      <w:pPr>
        <w:jc w:val="center"/>
        <w:rPr>
          <w:rFonts w:ascii="Times New Roman" w:hAnsi="Times New Roman" w:cs="Times New Roman"/>
          <w:b/>
          <w:bCs/>
          <w:sz w:val="28"/>
        </w:rPr>
      </w:pPr>
    </w:p>
    <w:p w14:paraId="49A56905" w14:textId="41A294C4" w:rsidR="003B2F6B" w:rsidRDefault="003B2F6B" w:rsidP="00CB3DCD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164C39B7" wp14:editId="7440CDA7">
            <wp:extent cx="1800000" cy="3600000"/>
            <wp:effectExtent l="0" t="0" r="0" b="635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3DCD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noProof/>
        </w:rPr>
        <w:drawing>
          <wp:inline distT="0" distB="0" distL="0" distR="0" wp14:anchorId="4CD644F8" wp14:editId="7616EA43">
            <wp:extent cx="1800000" cy="3600000"/>
            <wp:effectExtent l="0" t="0" r="0" b="635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1F7E6" w14:textId="131CD56F" w:rsidR="003B2F6B" w:rsidRDefault="003B2F6B" w:rsidP="00CB3DCD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lastRenderedPageBreak/>
        <w:drawing>
          <wp:inline distT="0" distB="0" distL="0" distR="0" wp14:anchorId="31DB6593" wp14:editId="66EC4E1F">
            <wp:extent cx="1800000" cy="3600000"/>
            <wp:effectExtent l="0" t="0" r="0" b="635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3DCD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noProof/>
        </w:rPr>
        <w:drawing>
          <wp:inline distT="0" distB="0" distL="0" distR="0" wp14:anchorId="31B83E4A" wp14:editId="367B628F">
            <wp:extent cx="1800000" cy="3600000"/>
            <wp:effectExtent l="0" t="0" r="0" b="635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4D00D" w14:textId="091E5C91" w:rsidR="005C6196" w:rsidRDefault="005C6196" w:rsidP="00CB3DCD">
      <w:pPr>
        <w:jc w:val="center"/>
        <w:rPr>
          <w:rFonts w:ascii="Times New Roman" w:hAnsi="Times New Roman" w:cs="Times New Roman"/>
          <w:b/>
          <w:bCs/>
          <w:sz w:val="28"/>
        </w:rPr>
      </w:pPr>
    </w:p>
    <w:p w14:paraId="6CD1D1FB" w14:textId="77777777" w:rsidR="005C6196" w:rsidRDefault="005C6196" w:rsidP="00CB3DCD">
      <w:pPr>
        <w:jc w:val="center"/>
        <w:rPr>
          <w:rFonts w:ascii="Times New Roman" w:hAnsi="Times New Roman" w:cs="Times New Roman"/>
          <w:b/>
          <w:bCs/>
          <w:sz w:val="28"/>
        </w:rPr>
      </w:pPr>
    </w:p>
    <w:p w14:paraId="0B59C549" w14:textId="65D49831" w:rsidR="00CB3DCD" w:rsidRPr="00F252E2" w:rsidRDefault="00CB3DCD" w:rsidP="00CB3DCD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7B3DCC06" wp14:editId="455F76A6">
            <wp:extent cx="1800000" cy="3600000"/>
            <wp:effectExtent l="0" t="0" r="0" b="635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B3DCD" w:rsidRPr="00F252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13F38"/>
    <w:multiLevelType w:val="hybridMultilevel"/>
    <w:tmpl w:val="029089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9336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rAUAPNJNyCwAAAA="/>
  </w:docVars>
  <w:rsids>
    <w:rsidRoot w:val="003C7C16"/>
    <w:rsid w:val="00021CA1"/>
    <w:rsid w:val="000A4E12"/>
    <w:rsid w:val="001420D1"/>
    <w:rsid w:val="002E60C3"/>
    <w:rsid w:val="00337597"/>
    <w:rsid w:val="003B2F6B"/>
    <w:rsid w:val="003C7C16"/>
    <w:rsid w:val="00476688"/>
    <w:rsid w:val="004C2411"/>
    <w:rsid w:val="005C6196"/>
    <w:rsid w:val="006128C3"/>
    <w:rsid w:val="006136CF"/>
    <w:rsid w:val="00826FE5"/>
    <w:rsid w:val="008A445A"/>
    <w:rsid w:val="009D19FB"/>
    <w:rsid w:val="00AA682D"/>
    <w:rsid w:val="00BF3AFC"/>
    <w:rsid w:val="00CB3DCD"/>
    <w:rsid w:val="00DD367E"/>
    <w:rsid w:val="00F252E2"/>
    <w:rsid w:val="00F35BD1"/>
    <w:rsid w:val="00F93600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44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61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61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eg"/><Relationship Id="rId5" Type="http://schemas.openxmlformats.org/officeDocument/2006/relationships/styles" Target="style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drive.google.com/drive/folders/1yHlfokWtgY7mpmzB4WT5wDgRodWq2n-i?usp=sharing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3</cp:revision>
  <cp:lastPrinted>2022-04-27T18:39:00Z</cp:lastPrinted>
  <dcterms:created xsi:type="dcterms:W3CDTF">2022-02-09T05:42:00Z</dcterms:created>
  <dcterms:modified xsi:type="dcterms:W3CDTF">2022-04-27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